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47C16" w14:textId="02D6192E" w:rsidR="00886C60" w:rsidRPr="00F35D27" w:rsidRDefault="00886C60" w:rsidP="00F35D27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35D27">
        <w:rPr>
          <w:rFonts w:ascii="Times New Roman" w:hAnsi="Times New Roman" w:cs="Times New Roman"/>
          <w:sz w:val="28"/>
          <w:szCs w:val="28"/>
        </w:rPr>
        <w:t>Supplementary Materials for</w:t>
      </w:r>
    </w:p>
    <w:p w14:paraId="52C6B055" w14:textId="3156F007" w:rsidR="00886C60" w:rsidRPr="00F35D27" w:rsidRDefault="00E64C02" w:rsidP="00637ECC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F35D27">
        <w:rPr>
          <w:rFonts w:ascii="Times New Roman" w:hAnsi="Times New Roman" w:cs="Times New Roman"/>
          <w:b/>
          <w:bCs/>
          <w:sz w:val="28"/>
          <w:szCs w:val="28"/>
        </w:rPr>
        <w:t>Obeticholic</w:t>
      </w:r>
      <w:proofErr w:type="spellEnd"/>
      <w:r w:rsidRPr="00F35D27">
        <w:rPr>
          <w:rFonts w:ascii="Times New Roman" w:hAnsi="Times New Roman" w:cs="Times New Roman"/>
          <w:b/>
          <w:bCs/>
          <w:sz w:val="28"/>
          <w:szCs w:val="28"/>
        </w:rPr>
        <w:t xml:space="preserve"> acid induces hepatoxicity via FXR in </w:t>
      </w:r>
      <w:r w:rsidR="00BE68AA">
        <w:rPr>
          <w:rFonts w:ascii="Times New Roman" w:hAnsi="Times New Roman" w:cs="Times New Roman"/>
          <w:b/>
          <w:bCs/>
          <w:sz w:val="28"/>
          <w:szCs w:val="28"/>
        </w:rPr>
        <w:t xml:space="preserve">NAFLD </w:t>
      </w:r>
      <w:r w:rsidRPr="00F35D27">
        <w:rPr>
          <w:rFonts w:ascii="Times New Roman" w:hAnsi="Times New Roman" w:cs="Times New Roman"/>
          <w:b/>
          <w:bCs/>
          <w:sz w:val="28"/>
          <w:szCs w:val="28"/>
        </w:rPr>
        <w:t>mice</w:t>
      </w:r>
    </w:p>
    <w:p w14:paraId="1A51D08A" w14:textId="4715733C" w:rsidR="00D262A0" w:rsidRPr="00D262A0" w:rsidRDefault="00D262A0" w:rsidP="00D262A0">
      <w:pPr>
        <w:widowControl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 w:rsidRPr="00D262A0">
        <w:rPr>
          <w:rFonts w:ascii="Times New Roman" w:hAnsi="Times New Roman" w:cs="Times New Roman"/>
          <w:kern w:val="0"/>
          <w:sz w:val="24"/>
          <w:szCs w:val="24"/>
        </w:rPr>
        <w:t>Chuangzhen</w:t>
      </w:r>
      <w:proofErr w:type="spellEnd"/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 Lin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1, </w:t>
      </w:r>
      <w:r w:rsidRPr="00F35D27">
        <w:rPr>
          <w:rFonts w:ascii="Times New Roman" w:eastAsia="DengXian" w:hAnsi="Times New Roman" w:cs="Times New Roman"/>
          <w:kern w:val="0"/>
          <w:sz w:val="24"/>
          <w:szCs w:val="24"/>
          <w:vertAlign w:val="superscript"/>
        </w:rPr>
        <w:t>†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="002D6EA1" w:rsidRPr="00D262A0">
        <w:rPr>
          <w:rFonts w:ascii="Times New Roman" w:hAnsi="Times New Roman" w:cs="Times New Roman"/>
          <w:kern w:val="0"/>
          <w:sz w:val="24"/>
          <w:szCs w:val="24"/>
        </w:rPr>
        <w:t>Bingqing</w:t>
      </w:r>
      <w:proofErr w:type="spellEnd"/>
      <w:r w:rsidR="002D6EA1" w:rsidRPr="00D262A0">
        <w:rPr>
          <w:rFonts w:ascii="Times New Roman" w:hAnsi="Times New Roman" w:cs="Times New Roman"/>
          <w:kern w:val="0"/>
          <w:sz w:val="24"/>
          <w:szCs w:val="24"/>
        </w:rPr>
        <w:t xml:space="preserve"> Yu</w:t>
      </w:r>
      <w:r w:rsidR="00BE68AA"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1, </w:t>
      </w:r>
      <w:r w:rsidR="00BE68AA" w:rsidRPr="00F35D27">
        <w:rPr>
          <w:rFonts w:ascii="Times New Roman" w:eastAsia="DengXian" w:hAnsi="Times New Roman" w:cs="Times New Roman"/>
          <w:kern w:val="0"/>
          <w:sz w:val="24"/>
          <w:szCs w:val="24"/>
          <w:vertAlign w:val="superscript"/>
        </w:rPr>
        <w:t>†</w:t>
      </w:r>
      <w:r w:rsidR="00BE68AA" w:rsidRPr="00D262A0">
        <w:rPr>
          <w:rFonts w:ascii="Times New Roman" w:hAnsi="Times New Roman" w:cs="Times New Roman"/>
          <w:kern w:val="0"/>
          <w:sz w:val="24"/>
          <w:szCs w:val="24"/>
        </w:rPr>
        <w:t>,</w:t>
      </w:r>
      <w:r w:rsidR="00BE68AA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D262A0">
        <w:rPr>
          <w:rFonts w:ascii="Times New Roman" w:hAnsi="Times New Roman" w:cs="Times New Roman"/>
          <w:kern w:val="0"/>
          <w:sz w:val="24"/>
          <w:szCs w:val="24"/>
        </w:rPr>
        <w:t>Lixin</w:t>
      </w:r>
      <w:proofErr w:type="spellEnd"/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 Chen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D262A0">
        <w:rPr>
          <w:rFonts w:ascii="Times New Roman" w:hAnsi="Times New Roman" w:cs="Times New Roman"/>
          <w:kern w:val="0"/>
          <w:sz w:val="24"/>
          <w:szCs w:val="24"/>
        </w:rPr>
        <w:t>Zhaohui</w:t>
      </w:r>
      <w:proofErr w:type="spellEnd"/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 Zhang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D262A0">
        <w:rPr>
          <w:rFonts w:ascii="Times New Roman" w:hAnsi="Times New Roman" w:cs="Times New Roman"/>
          <w:kern w:val="0"/>
          <w:sz w:val="24"/>
          <w:szCs w:val="24"/>
        </w:rPr>
        <w:t>Weixiang</w:t>
      </w:r>
      <w:proofErr w:type="spellEnd"/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 Ye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>, Hui Zhong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3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D262A0">
        <w:rPr>
          <w:rFonts w:ascii="Times New Roman" w:hAnsi="Times New Roman" w:cs="Times New Roman"/>
          <w:kern w:val="0"/>
          <w:sz w:val="24"/>
          <w:szCs w:val="24"/>
        </w:rPr>
        <w:t>Wenke</w:t>
      </w:r>
      <w:proofErr w:type="spellEnd"/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 Bai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D262A0">
        <w:rPr>
          <w:rFonts w:ascii="Times New Roman" w:hAnsi="Times New Roman" w:cs="Times New Roman"/>
          <w:kern w:val="0"/>
          <w:sz w:val="24"/>
          <w:szCs w:val="24"/>
        </w:rPr>
        <w:t>Yuping</w:t>
      </w:r>
      <w:proofErr w:type="spellEnd"/>
      <w:r w:rsidRPr="00D262A0">
        <w:rPr>
          <w:rFonts w:ascii="Times New Roman" w:hAnsi="Times New Roman" w:cs="Times New Roman"/>
          <w:kern w:val="0"/>
          <w:sz w:val="24"/>
          <w:szCs w:val="24"/>
        </w:rPr>
        <w:t xml:space="preserve"> Yang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>, Biao Nie</w:t>
      </w:r>
      <w:r w:rsidRPr="00D262A0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, *</w:t>
      </w:r>
      <w:r w:rsidRPr="00D262A0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6AF04268" w14:textId="0B4E6AB0" w:rsidR="00D262A0" w:rsidRPr="00D262A0" w:rsidRDefault="00D262A0" w:rsidP="00D262A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262A0">
        <w:rPr>
          <w:rFonts w:ascii="Times New Roman" w:hAnsi="Times New Roman" w:cs="Times New Roman"/>
          <w:b/>
          <w:bCs/>
          <w:sz w:val="24"/>
          <w:szCs w:val="24"/>
        </w:rPr>
        <w:t>*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62A0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262A0">
        <w:rPr>
          <w:rFonts w:ascii="Times New Roman" w:hAnsi="Times New Roman" w:cs="Times New Roman"/>
          <w:b/>
          <w:bCs/>
          <w:sz w:val="24"/>
          <w:szCs w:val="24"/>
        </w:rPr>
        <w:t xml:space="preserve"> Email: </w:t>
      </w:r>
      <w:r w:rsidR="00841F03" w:rsidRPr="00841F03">
        <w:rPr>
          <w:rFonts w:ascii="Times New Roman" w:hAnsi="Times New Roman" w:cs="Times New Roman"/>
          <w:b/>
          <w:bCs/>
          <w:sz w:val="24"/>
          <w:szCs w:val="24"/>
        </w:rPr>
        <w:t>biaonie@jnu.edu.cn</w:t>
      </w:r>
    </w:p>
    <w:p w14:paraId="29C04D09" w14:textId="77777777" w:rsidR="00D262A0" w:rsidRDefault="00D262A0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73600E" w14:textId="1F1AFFC3" w:rsidR="00927689" w:rsidRDefault="0092768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BB6B6AE" w14:textId="1FF9A415" w:rsidR="00014F76" w:rsidRDefault="00014F76" w:rsidP="00637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1880F6" w14:textId="12183436" w:rsidR="00613D88" w:rsidRDefault="00613D88" w:rsidP="00637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97C319" w14:textId="6A247ADC" w:rsidR="00613D88" w:rsidRDefault="00613D88" w:rsidP="00637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8A2F87" w14:textId="5C58DBCC" w:rsidR="00613D88" w:rsidRDefault="00613D88" w:rsidP="00637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5D88D1" w14:textId="4C56763E" w:rsidR="00613D88" w:rsidRDefault="00613D88" w:rsidP="00637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030AD5" w14:textId="77777777" w:rsidR="00613D88" w:rsidRPr="00725C09" w:rsidRDefault="00613D88" w:rsidP="00637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6F761B" w14:textId="43C77597" w:rsidR="004A1D47" w:rsidRPr="004A1D47" w:rsidRDefault="004A1D47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9CB286" w14:textId="0B769743" w:rsidR="00AA08A5" w:rsidRDefault="00AA08A5" w:rsidP="004A1D47">
      <w:pPr>
        <w:widowControl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F95A135" w14:textId="0A564D1E" w:rsidR="00AA08A5" w:rsidRDefault="00AA08A5" w:rsidP="004A1D47">
      <w:pPr>
        <w:widowControl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741D5F4" w14:textId="13B9DCF1" w:rsidR="00AA08A5" w:rsidRDefault="00AA08A5" w:rsidP="004A1D47">
      <w:pPr>
        <w:widowControl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FBD36BB" w14:textId="1FED8FCB" w:rsidR="00AA08A5" w:rsidRDefault="00AA08A5" w:rsidP="004A1D47">
      <w:pPr>
        <w:widowControl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770566B" w14:textId="215B57C4" w:rsidR="00FA745E" w:rsidRPr="00251FDE" w:rsidRDefault="00FA745E" w:rsidP="004A1D47">
      <w:pPr>
        <w:widowControl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5ABD4AD" w14:textId="7C0AA90A" w:rsidR="004A1D47" w:rsidRPr="004A1D47" w:rsidRDefault="004A1D47" w:rsidP="00BF693E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003EDAD" w14:textId="3F35CDB2" w:rsidR="004A1D47" w:rsidRDefault="004A1D47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E20F70A" w14:textId="57F51852" w:rsidR="00613D88" w:rsidRDefault="00613D88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B2DB40" w14:textId="4DE30D96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upplementary figure legends</w:t>
      </w:r>
    </w:p>
    <w:p w14:paraId="162779A0" w14:textId="77777777" w:rsidR="002E6702" w:rsidRDefault="002E6702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13A78D" w14:textId="3C5A7E62" w:rsidR="002E6702" w:rsidRDefault="002E6702" w:rsidP="002E670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33586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F33586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XR </w:t>
      </w:r>
      <w:r w:rsidRPr="00485B72">
        <w:rPr>
          <w:rFonts w:ascii="Times New Roman" w:hAnsi="Times New Roman" w:cs="Times New Roman"/>
          <w:b/>
          <w:bCs/>
          <w:sz w:val="24"/>
          <w:szCs w:val="24"/>
        </w:rPr>
        <w:t>deficienc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80761">
        <w:rPr>
          <w:rFonts w:ascii="Times New Roman" w:hAnsi="Times New Roman" w:cs="Times New Roman"/>
          <w:b/>
          <w:bCs/>
          <w:sz w:val="24"/>
          <w:szCs w:val="24"/>
        </w:rPr>
        <w:t>alter</w:t>
      </w:r>
      <w:r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Pr="008807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he effect of high-dose OCA on mRNA expression of gene involved liver fibrosis and cholesterol metabolism.</w:t>
      </w:r>
    </w:p>
    <w:p w14:paraId="1E0FA491" w14:textId="59E05AF4" w:rsidR="002E6702" w:rsidRPr="0017299D" w:rsidRDefault="002E6702" w:rsidP="002E6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7299D">
        <w:rPr>
          <w:rFonts w:ascii="Times New Roman" w:hAnsi="Times New Roman" w:cs="Times New Roman"/>
          <w:sz w:val="24"/>
          <w:szCs w:val="24"/>
        </w:rPr>
        <w:t>(A)</w:t>
      </w:r>
      <w:r w:rsidRPr="003B1A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epatic</w:t>
      </w:r>
      <w:r w:rsidRPr="00E530E6">
        <w:rPr>
          <w:rFonts w:ascii="Times New Roman" w:hAnsi="Times New Roman" w:cs="Times New Roman"/>
          <w:sz w:val="24"/>
          <w:szCs w:val="24"/>
        </w:rPr>
        <w:t xml:space="preserve"> mRNA expression of </w:t>
      </w:r>
      <w:r w:rsidRPr="0017299D">
        <w:rPr>
          <w:rFonts w:ascii="Times New Roman" w:hAnsi="Times New Roman" w:cs="Times New Roman"/>
          <w:i/>
          <w:iCs/>
          <w:sz w:val="24"/>
          <w:szCs w:val="24"/>
        </w:rPr>
        <w:t>Timp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7299D">
        <w:rPr>
          <w:rFonts w:ascii="Times New Roman" w:hAnsi="Times New Roman" w:cs="Times New Roman"/>
          <w:i/>
          <w:iCs/>
          <w:sz w:val="24"/>
          <w:szCs w:val="24"/>
        </w:rPr>
        <w:t>Ctgf</w:t>
      </w:r>
      <w:proofErr w:type="spellEnd"/>
      <w:r w:rsidRPr="003B1A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3B1AEA">
        <w:rPr>
          <w:rFonts w:ascii="Times New Roman" w:hAnsi="Times New Roman" w:cs="Times New Roman"/>
          <w:sz w:val="24"/>
          <w:szCs w:val="24"/>
        </w:rPr>
        <w:t xml:space="preserve"> determined by quantitative real-time PCR </w:t>
      </w:r>
      <w:r>
        <w:rPr>
          <w:rFonts w:ascii="Times New Roman" w:hAnsi="Times New Roman" w:cs="Times New Roman"/>
          <w:sz w:val="24"/>
          <w:szCs w:val="24"/>
        </w:rPr>
        <w:t xml:space="preserve">(qPCR) </w:t>
      </w:r>
      <w:r w:rsidRPr="003B1AEA">
        <w:rPr>
          <w:rFonts w:ascii="Times New Roman" w:hAnsi="Times New Roman" w:cs="Times New Roman"/>
          <w:sz w:val="24"/>
          <w:szCs w:val="24"/>
        </w:rPr>
        <w:t>in WT mice and FXR</w:t>
      </w:r>
      <w:r w:rsidRPr="0017299D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Pr="003B1AEA">
        <w:rPr>
          <w:rFonts w:ascii="Times New Roman" w:hAnsi="Times New Roman" w:cs="Times New Roman"/>
          <w:sz w:val="24"/>
          <w:szCs w:val="24"/>
        </w:rPr>
        <w:t xml:space="preserve"> mi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7299D">
        <w:rPr>
          <w:rFonts w:ascii="Times New Roman" w:hAnsi="Times New Roman" w:cs="Times New Roman"/>
          <w:sz w:val="24"/>
          <w:szCs w:val="24"/>
        </w:rPr>
        <w:t>(B)</w:t>
      </w:r>
      <w:r w:rsidRPr="003B1AEA">
        <w:t xml:space="preserve"> </w:t>
      </w:r>
      <w:r w:rsidRPr="0017299D">
        <w:rPr>
          <w:rFonts w:ascii="Times New Roman" w:hAnsi="Times New Roman" w:cs="Times New Roman"/>
          <w:sz w:val="24"/>
          <w:szCs w:val="24"/>
        </w:rPr>
        <w:t>Hepatic</w:t>
      </w:r>
      <w:r w:rsidRPr="003B1AEA">
        <w:rPr>
          <w:rFonts w:ascii="Times New Roman" w:hAnsi="Times New Roman" w:cs="Times New Roman"/>
          <w:sz w:val="24"/>
          <w:szCs w:val="24"/>
        </w:rPr>
        <w:t xml:space="preserve"> mRNA expression of </w:t>
      </w:r>
      <w:r w:rsidRPr="0017299D">
        <w:rPr>
          <w:rFonts w:ascii="Times New Roman" w:hAnsi="Times New Roman" w:cs="Times New Roman"/>
          <w:i/>
          <w:iCs/>
          <w:sz w:val="24"/>
          <w:szCs w:val="24"/>
        </w:rPr>
        <w:t>Nlrp3</w:t>
      </w:r>
      <w:r w:rsidRPr="003B1AEA">
        <w:rPr>
          <w:rFonts w:ascii="Times New Roman" w:hAnsi="Times New Roman" w:cs="Times New Roman"/>
          <w:sz w:val="24"/>
          <w:szCs w:val="24"/>
        </w:rPr>
        <w:t xml:space="preserve">, </w:t>
      </w:r>
      <w:r w:rsidRPr="0017299D">
        <w:rPr>
          <w:rFonts w:ascii="Times New Roman" w:hAnsi="Times New Roman" w:cs="Times New Roman"/>
          <w:i/>
          <w:iCs/>
          <w:sz w:val="24"/>
          <w:szCs w:val="24"/>
        </w:rPr>
        <w:t>Il-1β</w:t>
      </w:r>
      <w:r w:rsidRPr="003B1AEA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17299D">
        <w:rPr>
          <w:rFonts w:ascii="Times New Roman" w:hAnsi="Times New Roman" w:cs="Times New Roman"/>
          <w:i/>
          <w:iCs/>
          <w:sz w:val="24"/>
          <w:szCs w:val="24"/>
        </w:rPr>
        <w:t>Tnf</w:t>
      </w:r>
      <w:proofErr w:type="spellEnd"/>
      <w:r w:rsidRPr="0017299D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3B1AEA">
        <w:rPr>
          <w:rFonts w:ascii="Times New Roman" w:hAnsi="Times New Roman" w:cs="Times New Roman"/>
          <w:sz w:val="24"/>
          <w:szCs w:val="24"/>
        </w:rPr>
        <w:t xml:space="preserve"> was determined 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1AEA">
        <w:rPr>
          <w:rFonts w:ascii="Times New Roman" w:hAnsi="Times New Roman" w:cs="Times New Roman"/>
          <w:sz w:val="24"/>
          <w:szCs w:val="24"/>
        </w:rPr>
        <w:t xml:space="preserve">qPCR in </w:t>
      </w:r>
      <w:r>
        <w:rPr>
          <w:rFonts w:ascii="Times New Roman" w:hAnsi="Times New Roman" w:cs="Times New Roman"/>
          <w:sz w:val="24"/>
          <w:szCs w:val="24"/>
        </w:rPr>
        <w:t xml:space="preserve">WT </w:t>
      </w:r>
      <w:r w:rsidRPr="003B1AEA">
        <w:rPr>
          <w:rFonts w:ascii="Times New Roman" w:hAnsi="Times New Roman" w:cs="Times New Roman"/>
          <w:sz w:val="24"/>
          <w:szCs w:val="24"/>
        </w:rPr>
        <w:t>mice</w:t>
      </w:r>
      <w:r>
        <w:rPr>
          <w:rFonts w:ascii="Times New Roman" w:hAnsi="Times New Roman" w:cs="Times New Roman"/>
          <w:sz w:val="24"/>
          <w:szCs w:val="24"/>
        </w:rPr>
        <w:t xml:space="preserve"> and FXR</w:t>
      </w:r>
      <w:r w:rsidRPr="0017299D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>
        <w:rPr>
          <w:rFonts w:ascii="Times New Roman" w:hAnsi="Times New Roman" w:cs="Times New Roman"/>
          <w:sz w:val="24"/>
          <w:szCs w:val="24"/>
        </w:rPr>
        <w:t xml:space="preserve"> mice</w:t>
      </w:r>
      <w:r w:rsidRPr="003B1AE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7299D">
        <w:rPr>
          <w:rFonts w:ascii="Times New Roman" w:hAnsi="Times New Roman" w:cs="Times New Roman"/>
          <w:sz w:val="24"/>
          <w:szCs w:val="24"/>
        </w:rPr>
        <w:t>(C)</w:t>
      </w:r>
      <w:r w:rsidRPr="003B1AEA">
        <w:t xml:space="preserve"> </w:t>
      </w:r>
      <w:r>
        <w:rPr>
          <w:rFonts w:ascii="Times New Roman" w:hAnsi="Times New Roman" w:cs="Times New Roman"/>
          <w:sz w:val="24"/>
          <w:szCs w:val="24"/>
        </w:rPr>
        <w:t>Hepatic</w:t>
      </w:r>
      <w:r w:rsidRPr="003B1AEA">
        <w:rPr>
          <w:rFonts w:ascii="Times New Roman" w:hAnsi="Times New Roman" w:cs="Times New Roman"/>
          <w:sz w:val="24"/>
          <w:szCs w:val="24"/>
        </w:rPr>
        <w:t xml:space="preserve"> mRNA expression of genes involved in cholesterol metabolism in WT mice</w:t>
      </w:r>
      <w:r>
        <w:rPr>
          <w:rFonts w:ascii="Times New Roman" w:hAnsi="Times New Roman" w:cs="Times New Roman"/>
          <w:sz w:val="24"/>
          <w:szCs w:val="24"/>
        </w:rPr>
        <w:t xml:space="preserve"> and FXR</w:t>
      </w:r>
      <w:r w:rsidRPr="0017299D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>
        <w:rPr>
          <w:rFonts w:ascii="Times New Roman" w:hAnsi="Times New Roman" w:cs="Times New Roman"/>
          <w:sz w:val="24"/>
          <w:szCs w:val="24"/>
        </w:rPr>
        <w:t xml:space="preserve"> mice</w:t>
      </w:r>
      <w:r w:rsidRPr="003B1AEA">
        <w:rPr>
          <w:rFonts w:ascii="Times New Roman" w:hAnsi="Times New Roman" w:cs="Times New Roman"/>
          <w:sz w:val="24"/>
          <w:szCs w:val="24"/>
        </w:rPr>
        <w:t xml:space="preserve">, as determined by </w:t>
      </w:r>
      <w:r>
        <w:rPr>
          <w:rFonts w:ascii="Times New Roman" w:hAnsi="Times New Roman" w:cs="Times New Roman"/>
          <w:sz w:val="24"/>
          <w:szCs w:val="24"/>
        </w:rPr>
        <w:t>qPCR.</w:t>
      </w:r>
      <w:r w:rsidRPr="00C17C10">
        <w:t xml:space="preserve"> </w:t>
      </w:r>
      <w:r w:rsidRPr="00C17C10">
        <w:rPr>
          <w:rFonts w:ascii="Times New Roman" w:hAnsi="Times New Roman" w:cs="Times New Roman"/>
          <w:sz w:val="24"/>
          <w:szCs w:val="24"/>
        </w:rPr>
        <w:t>ns, not significant; *, P</w:t>
      </w:r>
      <w:r w:rsidRPr="00C17C10">
        <w:rPr>
          <w:rFonts w:ascii="Times New Roman" w:hAnsi="Times New Roman" w:cs="Times New Roman"/>
          <w:sz w:val="24"/>
          <w:szCs w:val="24"/>
        </w:rPr>
        <w:t>＜</w:t>
      </w:r>
      <w:r w:rsidRPr="00C17C10">
        <w:rPr>
          <w:rFonts w:ascii="Times New Roman" w:hAnsi="Times New Roman" w:cs="Times New Roman"/>
          <w:sz w:val="24"/>
          <w:szCs w:val="24"/>
        </w:rPr>
        <w:t>0.05; **, P</w:t>
      </w:r>
      <w:r w:rsidRPr="00C17C10">
        <w:rPr>
          <w:rFonts w:ascii="Times New Roman" w:hAnsi="Times New Roman" w:cs="Times New Roman"/>
          <w:sz w:val="24"/>
          <w:szCs w:val="24"/>
        </w:rPr>
        <w:t>＜</w:t>
      </w:r>
      <w:r w:rsidRPr="00C17C10">
        <w:rPr>
          <w:rFonts w:ascii="Times New Roman" w:hAnsi="Times New Roman" w:cs="Times New Roman"/>
          <w:sz w:val="24"/>
          <w:szCs w:val="24"/>
        </w:rPr>
        <w:t>0.01; ***, P</w:t>
      </w:r>
      <w:r w:rsidRPr="00C17C10">
        <w:rPr>
          <w:rFonts w:ascii="Times New Roman" w:hAnsi="Times New Roman" w:cs="Times New Roman"/>
          <w:sz w:val="24"/>
          <w:szCs w:val="24"/>
        </w:rPr>
        <w:t>＜</w:t>
      </w:r>
      <w:r w:rsidRPr="00C17C10">
        <w:rPr>
          <w:rFonts w:ascii="Times New Roman" w:hAnsi="Times New Roman" w:cs="Times New Roman"/>
          <w:sz w:val="24"/>
          <w:szCs w:val="24"/>
        </w:rPr>
        <w:t>0.001.</w:t>
      </w:r>
    </w:p>
    <w:p w14:paraId="3927C9E8" w14:textId="46799C9A" w:rsidR="00D17139" w:rsidRPr="002E6702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279992F" w14:textId="3AF83CB8" w:rsidR="00D17139" w:rsidRDefault="00E51740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upplementary Figure </w:t>
      </w:r>
      <w:r w:rsidR="002E6702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. High-dose OCA decreased liver TG content in mice</w:t>
      </w:r>
    </w:p>
    <w:p w14:paraId="0E311951" w14:textId="30C9FF66" w:rsidR="00E51740" w:rsidRPr="006D0C8A" w:rsidRDefault="007C605F" w:rsidP="00637E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0C8A">
        <w:rPr>
          <w:rFonts w:ascii="Times New Roman" w:hAnsi="Times New Roman" w:cs="Times New Roman"/>
          <w:sz w:val="24"/>
          <w:szCs w:val="24"/>
        </w:rPr>
        <w:t xml:space="preserve">Liver lipid extracts were prepared by lysing 0.1 g of each liver, and </w:t>
      </w:r>
      <w:r w:rsidR="00772568" w:rsidRPr="006D0C8A">
        <w:rPr>
          <w:rFonts w:ascii="Times New Roman" w:hAnsi="Times New Roman" w:cs="Times New Roman"/>
          <w:sz w:val="24"/>
          <w:szCs w:val="24"/>
        </w:rPr>
        <w:t>triglyceride</w:t>
      </w:r>
      <w:r w:rsidR="00326D7A">
        <w:rPr>
          <w:rFonts w:ascii="Times New Roman" w:hAnsi="Times New Roman" w:cs="Times New Roman"/>
          <w:sz w:val="24"/>
          <w:szCs w:val="24"/>
        </w:rPr>
        <w:t xml:space="preserve"> (TG)</w:t>
      </w:r>
      <w:r w:rsidRPr="006D0C8A">
        <w:rPr>
          <w:rFonts w:ascii="Times New Roman" w:hAnsi="Times New Roman" w:cs="Times New Roman"/>
          <w:sz w:val="24"/>
          <w:szCs w:val="24"/>
        </w:rPr>
        <w:t xml:space="preserve"> content was determined by a kit</w:t>
      </w:r>
      <w:r w:rsidR="00772568" w:rsidRPr="006D0C8A">
        <w:rPr>
          <w:rFonts w:ascii="Times New Roman" w:hAnsi="Times New Roman" w:cs="Times New Roman"/>
          <w:sz w:val="24"/>
          <w:szCs w:val="24"/>
        </w:rPr>
        <w:t>.</w:t>
      </w:r>
      <w:r w:rsidR="00326D7A">
        <w:rPr>
          <w:rFonts w:ascii="Times New Roman" w:hAnsi="Times New Roman" w:cs="Times New Roman"/>
          <w:sz w:val="24"/>
          <w:szCs w:val="24"/>
        </w:rPr>
        <w:t xml:space="preserve"> (A)Liver TG content of wildtype mice. (B)Liver TG content of FXR</w:t>
      </w:r>
      <w:r w:rsidR="00326D7A" w:rsidRPr="006D0C8A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="00326D7A">
        <w:rPr>
          <w:rFonts w:ascii="Times New Roman" w:hAnsi="Times New Roman" w:cs="Times New Roman"/>
          <w:sz w:val="24"/>
          <w:szCs w:val="24"/>
        </w:rPr>
        <w:t xml:space="preserve"> mice.</w:t>
      </w:r>
      <w:r w:rsidR="00C17C10" w:rsidRPr="00C17C10">
        <w:t xml:space="preserve"> </w:t>
      </w:r>
      <w:r w:rsidR="00C17C10" w:rsidRPr="00C17C10">
        <w:rPr>
          <w:rFonts w:ascii="Times New Roman" w:hAnsi="Times New Roman" w:cs="Times New Roman"/>
          <w:sz w:val="24"/>
          <w:szCs w:val="24"/>
        </w:rPr>
        <w:t>ns, not significant; *, P</w:t>
      </w:r>
      <w:r w:rsidR="00C17C10" w:rsidRPr="00C17C10">
        <w:rPr>
          <w:rFonts w:ascii="Times New Roman" w:hAnsi="Times New Roman" w:cs="Times New Roman"/>
          <w:sz w:val="24"/>
          <w:szCs w:val="24"/>
        </w:rPr>
        <w:t>＜</w:t>
      </w:r>
      <w:r w:rsidR="00C17C10" w:rsidRPr="00C17C10">
        <w:rPr>
          <w:rFonts w:ascii="Times New Roman" w:hAnsi="Times New Roman" w:cs="Times New Roman"/>
          <w:sz w:val="24"/>
          <w:szCs w:val="24"/>
        </w:rPr>
        <w:t>0.05; **, P</w:t>
      </w:r>
      <w:r w:rsidR="00C17C10" w:rsidRPr="00C17C10">
        <w:rPr>
          <w:rFonts w:ascii="Times New Roman" w:hAnsi="Times New Roman" w:cs="Times New Roman"/>
          <w:sz w:val="24"/>
          <w:szCs w:val="24"/>
        </w:rPr>
        <w:t>＜</w:t>
      </w:r>
      <w:r w:rsidR="00C17C10" w:rsidRPr="00C17C10">
        <w:rPr>
          <w:rFonts w:ascii="Times New Roman" w:hAnsi="Times New Roman" w:cs="Times New Roman"/>
          <w:sz w:val="24"/>
          <w:szCs w:val="24"/>
        </w:rPr>
        <w:t>0.01; ***, P</w:t>
      </w:r>
      <w:r w:rsidR="00C17C10" w:rsidRPr="00C17C10">
        <w:rPr>
          <w:rFonts w:ascii="Times New Roman" w:hAnsi="Times New Roman" w:cs="Times New Roman"/>
          <w:sz w:val="24"/>
          <w:szCs w:val="24"/>
        </w:rPr>
        <w:t>＜</w:t>
      </w:r>
      <w:r w:rsidR="00C17C10" w:rsidRPr="00C17C10">
        <w:rPr>
          <w:rFonts w:ascii="Times New Roman" w:hAnsi="Times New Roman" w:cs="Times New Roman"/>
          <w:sz w:val="24"/>
          <w:szCs w:val="24"/>
        </w:rPr>
        <w:t>0.001.</w:t>
      </w:r>
    </w:p>
    <w:p w14:paraId="059B6192" w14:textId="34FAC2E8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6D5BA4" w14:textId="11616A83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8FEF6F" w14:textId="16E16379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FB1CD08" w14:textId="43138EF6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05226" w14:textId="6A3C7363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873695" w14:textId="6C45E823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67836E" w14:textId="77777777" w:rsidR="00D17139" w:rsidRDefault="00D17139" w:rsidP="00637E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534CE" w14:textId="3D884CFE" w:rsidR="00D93954" w:rsidRPr="00D93954" w:rsidRDefault="00D93954" w:rsidP="00D939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93954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</w:t>
      </w:r>
      <w:r w:rsidR="00967666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Pr="00D93954">
        <w:rPr>
          <w:rFonts w:ascii="Times New Roman" w:hAnsi="Times New Roman" w:cs="Times New Roman"/>
          <w:b/>
          <w:bCs/>
          <w:sz w:val="24"/>
          <w:szCs w:val="24"/>
        </w:rPr>
        <w:t xml:space="preserve"> Table 1. Real-time PCR primers.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157"/>
        <w:gridCol w:w="3490"/>
        <w:gridCol w:w="3659"/>
      </w:tblGrid>
      <w:tr w:rsidR="00D93954" w:rsidRPr="005B482D" w14:paraId="2424BEAC" w14:textId="77777777" w:rsidTr="00725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7667B2C7" w14:textId="77777777" w:rsidR="00D93954" w:rsidRPr="005B482D" w:rsidRDefault="00D93954" w:rsidP="006E4862">
            <w:pPr>
              <w:spacing w:line="480" w:lineRule="auto"/>
              <w:rPr>
                <w:rFonts w:ascii="Arial" w:hAnsi="Arial" w:cs="Arial"/>
                <w:sz w:val="18"/>
                <w:szCs w:val="20"/>
              </w:rPr>
            </w:pPr>
            <w:r w:rsidRPr="00A0485D">
              <w:rPr>
                <w:rFonts w:ascii="Arial" w:hAnsi="Arial" w:cs="Arial"/>
                <w:sz w:val="18"/>
                <w:szCs w:val="20"/>
              </w:rPr>
              <w:t>Genes</w:t>
            </w:r>
          </w:p>
        </w:tc>
        <w:tc>
          <w:tcPr>
            <w:tcW w:w="3490" w:type="dxa"/>
          </w:tcPr>
          <w:p w14:paraId="0342645F" w14:textId="77777777" w:rsidR="00D93954" w:rsidRPr="005B482D" w:rsidRDefault="00D93954" w:rsidP="006E4862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A0485D">
              <w:rPr>
                <w:rFonts w:ascii="Arial" w:hAnsi="Arial" w:cs="Arial"/>
                <w:sz w:val="18"/>
                <w:szCs w:val="20"/>
              </w:rPr>
              <w:t>Sense (5’-3’)</w:t>
            </w:r>
          </w:p>
        </w:tc>
        <w:tc>
          <w:tcPr>
            <w:tcW w:w="3659" w:type="dxa"/>
          </w:tcPr>
          <w:p w14:paraId="25114F87" w14:textId="77777777" w:rsidR="00D93954" w:rsidRPr="005B482D" w:rsidRDefault="00D93954" w:rsidP="006E4862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A0485D">
              <w:rPr>
                <w:rFonts w:ascii="Arial" w:hAnsi="Arial" w:cs="Arial"/>
                <w:sz w:val="18"/>
                <w:szCs w:val="20"/>
              </w:rPr>
              <w:t>Anti-sense (5’-3’)</w:t>
            </w:r>
          </w:p>
        </w:tc>
      </w:tr>
      <w:tr w:rsidR="00FA20EF" w:rsidRPr="00A0485D" w14:paraId="1533EE1B" w14:textId="77777777" w:rsidTr="00725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4875FE4A" w14:textId="15161589" w:rsidR="00324354" w:rsidRPr="001703F5" w:rsidRDefault="00324354" w:rsidP="001703F5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1703F5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I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l</w:t>
            </w:r>
            <w:r w:rsidRPr="001703F5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-1</w:t>
            </w:r>
            <w:r w:rsidRPr="001703F5">
              <w:rPr>
                <w:rFonts w:ascii="Arial" w:hAnsi="Arial" w:cs="Arial" w:hint="eastAsia"/>
                <w:b w:val="0"/>
                <w:bCs w:val="0"/>
                <w:sz w:val="18"/>
                <w:szCs w:val="20"/>
              </w:rPr>
              <w:t>β</w:t>
            </w:r>
          </w:p>
        </w:tc>
        <w:tc>
          <w:tcPr>
            <w:tcW w:w="3490" w:type="dxa"/>
          </w:tcPr>
          <w:p w14:paraId="71A9452E" w14:textId="77777777" w:rsidR="00324354" w:rsidRPr="00A0485D" w:rsidRDefault="00324354" w:rsidP="001703F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873722">
              <w:rPr>
                <w:rFonts w:ascii="Arial" w:hAnsi="Arial" w:cs="Arial"/>
                <w:sz w:val="18"/>
                <w:szCs w:val="20"/>
              </w:rPr>
              <w:t>TGGTGTGTGACGTTCCCATT</w:t>
            </w:r>
          </w:p>
        </w:tc>
        <w:tc>
          <w:tcPr>
            <w:tcW w:w="3659" w:type="dxa"/>
          </w:tcPr>
          <w:p w14:paraId="05CFEFEC" w14:textId="77777777" w:rsidR="00324354" w:rsidRPr="00A0485D" w:rsidRDefault="00324354" w:rsidP="001703F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873722">
              <w:rPr>
                <w:rFonts w:ascii="Arial" w:hAnsi="Arial" w:cs="Arial"/>
                <w:sz w:val="18"/>
                <w:szCs w:val="20"/>
              </w:rPr>
              <w:t>CAGCACGAGGCTTTTTTGTTG</w:t>
            </w:r>
          </w:p>
        </w:tc>
      </w:tr>
      <w:tr w:rsidR="00324354" w:rsidRPr="005B482D" w14:paraId="735CDECD" w14:textId="77777777" w:rsidTr="00725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1239B9A4" w14:textId="6ED8AAFE" w:rsidR="00324354" w:rsidRPr="006D2181" w:rsidRDefault="00BD5595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T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imp1</w:t>
            </w:r>
          </w:p>
        </w:tc>
        <w:tc>
          <w:tcPr>
            <w:tcW w:w="3490" w:type="dxa"/>
          </w:tcPr>
          <w:p w14:paraId="4B937E27" w14:textId="2C7EA2F7" w:rsidR="00324354" w:rsidRPr="00A0485D" w:rsidRDefault="00BD5595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TGGCATCTGGCATCCTCTTG</w:t>
            </w:r>
          </w:p>
        </w:tc>
        <w:tc>
          <w:tcPr>
            <w:tcW w:w="3659" w:type="dxa"/>
          </w:tcPr>
          <w:p w14:paraId="745B7322" w14:textId="50B423B5" w:rsidR="00324354" w:rsidRPr="00A0485D" w:rsidRDefault="00BD5595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CGCTGGTATAAGGTGGTCTCG</w:t>
            </w:r>
          </w:p>
        </w:tc>
      </w:tr>
      <w:tr w:rsidR="00324354" w:rsidRPr="005B482D" w14:paraId="5B7B4936" w14:textId="77777777" w:rsidTr="00725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3964AC69" w14:textId="617DE897" w:rsidR="00324354" w:rsidRPr="006D2181" w:rsidRDefault="00BD5595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proofErr w:type="spellStart"/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C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tgf</w:t>
            </w:r>
            <w:proofErr w:type="spellEnd"/>
          </w:p>
        </w:tc>
        <w:tc>
          <w:tcPr>
            <w:tcW w:w="3490" w:type="dxa"/>
          </w:tcPr>
          <w:p w14:paraId="66370A1D" w14:textId="3BE13235" w:rsidR="00324354" w:rsidRPr="00A0485D" w:rsidRDefault="00BD5595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AGAACTGTGTACGGAGCGTG</w:t>
            </w:r>
          </w:p>
        </w:tc>
        <w:tc>
          <w:tcPr>
            <w:tcW w:w="3659" w:type="dxa"/>
          </w:tcPr>
          <w:p w14:paraId="688BEFCC" w14:textId="322F8F05" w:rsidR="00324354" w:rsidRPr="00A0485D" w:rsidRDefault="00BD5595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GTGCACCATCTTTGGCAGTG</w:t>
            </w:r>
          </w:p>
        </w:tc>
      </w:tr>
      <w:tr w:rsidR="00324354" w:rsidRPr="005B482D" w14:paraId="31130A86" w14:textId="77777777" w:rsidTr="00725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5F24ED33" w14:textId="5585FE99" w:rsidR="00324354" w:rsidRPr="006D2181" w:rsidRDefault="00BD5595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N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lrp3</w:t>
            </w:r>
          </w:p>
        </w:tc>
        <w:tc>
          <w:tcPr>
            <w:tcW w:w="3490" w:type="dxa"/>
          </w:tcPr>
          <w:p w14:paraId="26AC956C" w14:textId="0BBE612B" w:rsidR="00324354" w:rsidRPr="00A0485D" w:rsidRDefault="00BD5595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AGCCTTCCAGGATCCTCTTC</w:t>
            </w:r>
          </w:p>
        </w:tc>
        <w:tc>
          <w:tcPr>
            <w:tcW w:w="3659" w:type="dxa"/>
          </w:tcPr>
          <w:p w14:paraId="45ED062F" w14:textId="1068B563" w:rsidR="00324354" w:rsidRPr="00A0485D" w:rsidRDefault="00BD5595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CTTGGGCAGCAGTTTCTTTC</w:t>
            </w:r>
          </w:p>
        </w:tc>
      </w:tr>
      <w:tr w:rsidR="00324354" w:rsidRPr="005B482D" w14:paraId="2F01D0C1" w14:textId="77777777" w:rsidTr="00725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4A6246DA" w14:textId="5EE4716D" w:rsidR="00324354" w:rsidRPr="006D2181" w:rsidRDefault="00BD5595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proofErr w:type="spellStart"/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T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nf</w:t>
            </w:r>
            <w:proofErr w:type="spellEnd"/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α</w:t>
            </w:r>
          </w:p>
        </w:tc>
        <w:tc>
          <w:tcPr>
            <w:tcW w:w="3490" w:type="dxa"/>
          </w:tcPr>
          <w:p w14:paraId="3744EFBD" w14:textId="6B162572" w:rsidR="00324354" w:rsidRPr="00A0485D" w:rsidRDefault="00BD5595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AGCACAGAAAGCATGATCCG</w:t>
            </w:r>
          </w:p>
        </w:tc>
        <w:tc>
          <w:tcPr>
            <w:tcW w:w="3659" w:type="dxa"/>
          </w:tcPr>
          <w:p w14:paraId="6AADF7A1" w14:textId="0CF2EADE" w:rsidR="00324354" w:rsidRPr="00A0485D" w:rsidRDefault="00BD5595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BD5595">
              <w:rPr>
                <w:rFonts w:ascii="Arial" w:hAnsi="Arial" w:cs="Arial"/>
                <w:sz w:val="18"/>
                <w:szCs w:val="20"/>
              </w:rPr>
              <w:t>CTGATGAGAGGGAGGCCATT</w:t>
            </w:r>
          </w:p>
        </w:tc>
      </w:tr>
      <w:tr w:rsidR="00324354" w:rsidRPr="005B482D" w14:paraId="4A6D4053" w14:textId="77777777" w:rsidTr="00725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2C8C2F5C" w14:textId="7B86E18D" w:rsidR="00324354" w:rsidRPr="006D2181" w:rsidRDefault="001D5B08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S</w:t>
            </w:r>
            <w:r w:rsidR="00833692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rb1</w:t>
            </w:r>
          </w:p>
        </w:tc>
        <w:tc>
          <w:tcPr>
            <w:tcW w:w="3490" w:type="dxa"/>
          </w:tcPr>
          <w:p w14:paraId="19019838" w14:textId="328400F2" w:rsidR="00324354" w:rsidRPr="00A0485D" w:rsidRDefault="001D5B08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1D5B08">
              <w:rPr>
                <w:rFonts w:ascii="Arial" w:hAnsi="Arial" w:cs="Arial"/>
                <w:sz w:val="18"/>
                <w:szCs w:val="20"/>
              </w:rPr>
              <w:t>TGGTCTGAACCCTAACCCAAAG</w:t>
            </w:r>
          </w:p>
        </w:tc>
        <w:tc>
          <w:tcPr>
            <w:tcW w:w="3659" w:type="dxa"/>
          </w:tcPr>
          <w:p w14:paraId="6D394DDE" w14:textId="2D57E136" w:rsidR="00324354" w:rsidRPr="00A0485D" w:rsidRDefault="001D5B08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1D5B08">
              <w:rPr>
                <w:rFonts w:ascii="Arial" w:hAnsi="Arial" w:cs="Arial"/>
                <w:sz w:val="18"/>
                <w:szCs w:val="20"/>
              </w:rPr>
              <w:t>AGAACTACTGGCTCGATCTTCC</w:t>
            </w:r>
          </w:p>
        </w:tc>
      </w:tr>
      <w:tr w:rsidR="00BD5595" w:rsidRPr="005B482D" w14:paraId="42A451C4" w14:textId="77777777" w:rsidTr="00725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1BD6DFA8" w14:textId="43820A71" w:rsidR="00BD5595" w:rsidRPr="006D2181" w:rsidRDefault="001D5B08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C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yp27a1</w:t>
            </w:r>
          </w:p>
        </w:tc>
        <w:tc>
          <w:tcPr>
            <w:tcW w:w="3490" w:type="dxa"/>
          </w:tcPr>
          <w:p w14:paraId="1D4EF831" w14:textId="5A7CCCA0" w:rsidR="00BD5595" w:rsidRPr="00A0485D" w:rsidRDefault="001D5B08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1D5B08">
              <w:rPr>
                <w:rFonts w:ascii="Arial" w:hAnsi="Arial" w:cs="Arial"/>
                <w:sz w:val="18"/>
                <w:szCs w:val="20"/>
              </w:rPr>
              <w:t>GGGTGGACACGACATCCAAC</w:t>
            </w:r>
          </w:p>
        </w:tc>
        <w:tc>
          <w:tcPr>
            <w:tcW w:w="3659" w:type="dxa"/>
          </w:tcPr>
          <w:p w14:paraId="79942034" w14:textId="0971C5D2" w:rsidR="00BD5595" w:rsidRPr="00A0485D" w:rsidRDefault="001D5B08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1D5B08">
              <w:rPr>
                <w:rFonts w:ascii="Arial" w:hAnsi="Arial" w:cs="Arial"/>
                <w:sz w:val="18"/>
                <w:szCs w:val="20"/>
              </w:rPr>
              <w:t>GCGCAGGGTCTCCTTAATCA</w:t>
            </w:r>
          </w:p>
        </w:tc>
      </w:tr>
      <w:tr w:rsidR="00BD5595" w:rsidRPr="005B482D" w14:paraId="119FEDA7" w14:textId="77777777" w:rsidTr="00725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33DB7416" w14:textId="577A7207" w:rsidR="00BD5595" w:rsidRPr="006D2181" w:rsidRDefault="001D5B08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proofErr w:type="spellStart"/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H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mgcr</w:t>
            </w:r>
            <w:proofErr w:type="spellEnd"/>
          </w:p>
        </w:tc>
        <w:tc>
          <w:tcPr>
            <w:tcW w:w="3490" w:type="dxa"/>
          </w:tcPr>
          <w:p w14:paraId="05015261" w14:textId="0545C1D1" w:rsidR="00BD5595" w:rsidRPr="00A0485D" w:rsidRDefault="001D5B08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1D5B08">
              <w:rPr>
                <w:rFonts w:ascii="Arial" w:hAnsi="Arial" w:cs="Arial"/>
                <w:sz w:val="18"/>
                <w:szCs w:val="20"/>
              </w:rPr>
              <w:t>GCTGGTGAGCTGTCCTTGAT</w:t>
            </w:r>
          </w:p>
        </w:tc>
        <w:tc>
          <w:tcPr>
            <w:tcW w:w="3659" w:type="dxa"/>
          </w:tcPr>
          <w:p w14:paraId="1EC1F34F" w14:textId="0E2353D6" w:rsidR="00BD5595" w:rsidRPr="00A0485D" w:rsidRDefault="001D5B08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1D5B08">
              <w:rPr>
                <w:rFonts w:ascii="Arial" w:hAnsi="Arial" w:cs="Arial"/>
                <w:sz w:val="18"/>
                <w:szCs w:val="20"/>
              </w:rPr>
              <w:t>TCCTCAAGCTGCCTTCTTGG</w:t>
            </w:r>
          </w:p>
        </w:tc>
      </w:tr>
      <w:tr w:rsidR="001D5B08" w:rsidRPr="005B482D" w14:paraId="644424E1" w14:textId="77777777" w:rsidTr="00725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21FAB88C" w14:textId="23D0034F" w:rsidR="001D5B08" w:rsidRPr="006D2181" w:rsidRDefault="000347A1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A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bcg5</w:t>
            </w:r>
          </w:p>
        </w:tc>
        <w:tc>
          <w:tcPr>
            <w:tcW w:w="3490" w:type="dxa"/>
          </w:tcPr>
          <w:p w14:paraId="2A86A429" w14:textId="0F5DFB51" w:rsidR="001D5B08" w:rsidRPr="001D5B08" w:rsidRDefault="000347A1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0347A1">
              <w:rPr>
                <w:rFonts w:ascii="Arial" w:hAnsi="Arial" w:cs="Arial"/>
                <w:sz w:val="18"/>
                <w:szCs w:val="20"/>
              </w:rPr>
              <w:t>GCCACGGTCATTTTCAGCAG</w:t>
            </w:r>
          </w:p>
        </w:tc>
        <w:tc>
          <w:tcPr>
            <w:tcW w:w="3659" w:type="dxa"/>
          </w:tcPr>
          <w:p w14:paraId="0A546F72" w14:textId="26962382" w:rsidR="001D5B08" w:rsidRPr="001D5B08" w:rsidRDefault="000347A1" w:rsidP="006E4862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0347A1">
              <w:rPr>
                <w:rFonts w:ascii="Arial" w:hAnsi="Arial" w:cs="Arial"/>
                <w:sz w:val="18"/>
                <w:szCs w:val="20"/>
              </w:rPr>
              <w:t>AGGAATGGGCATTTCTTGTATGT</w:t>
            </w:r>
          </w:p>
        </w:tc>
      </w:tr>
      <w:tr w:rsidR="001D5B08" w:rsidRPr="005B482D" w14:paraId="3D7AE1F5" w14:textId="77777777" w:rsidTr="00725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7" w:type="dxa"/>
          </w:tcPr>
          <w:p w14:paraId="4D0CC41E" w14:textId="073C336B" w:rsidR="001D5B08" w:rsidRPr="006D2181" w:rsidRDefault="000347A1" w:rsidP="006E4862">
            <w:pPr>
              <w:spacing w:line="480" w:lineRule="auto"/>
              <w:rPr>
                <w:rFonts w:ascii="Arial" w:hAnsi="Arial" w:cs="Arial"/>
                <w:b w:val="0"/>
                <w:bCs w:val="0"/>
                <w:sz w:val="18"/>
                <w:szCs w:val="20"/>
              </w:rPr>
            </w:pPr>
            <w:r w:rsidRPr="006D2181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A</w:t>
            </w:r>
            <w:r w:rsidR="007A2E0C">
              <w:rPr>
                <w:rFonts w:ascii="Arial" w:hAnsi="Arial" w:cs="Arial"/>
                <w:b w:val="0"/>
                <w:bCs w:val="0"/>
                <w:sz w:val="18"/>
                <w:szCs w:val="20"/>
              </w:rPr>
              <w:t>bcg8</w:t>
            </w:r>
          </w:p>
        </w:tc>
        <w:tc>
          <w:tcPr>
            <w:tcW w:w="3490" w:type="dxa"/>
          </w:tcPr>
          <w:p w14:paraId="7DCC93DA" w14:textId="252C7503" w:rsidR="001D5B08" w:rsidRPr="001D5B08" w:rsidRDefault="000347A1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0347A1">
              <w:rPr>
                <w:rFonts w:ascii="Arial" w:hAnsi="Arial" w:cs="Arial"/>
                <w:sz w:val="18"/>
                <w:szCs w:val="20"/>
              </w:rPr>
              <w:t>CCCTGATCCGTCGTCAGATTT</w:t>
            </w:r>
          </w:p>
        </w:tc>
        <w:tc>
          <w:tcPr>
            <w:tcW w:w="3659" w:type="dxa"/>
          </w:tcPr>
          <w:p w14:paraId="2C51140C" w14:textId="197AE789" w:rsidR="001D5B08" w:rsidRPr="001D5B08" w:rsidRDefault="000347A1" w:rsidP="006E486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0347A1">
              <w:rPr>
                <w:rFonts w:ascii="Arial" w:hAnsi="Arial" w:cs="Arial"/>
                <w:sz w:val="18"/>
                <w:szCs w:val="20"/>
              </w:rPr>
              <w:t>CATTGACCTCTCCGAGTGACAT</w:t>
            </w:r>
          </w:p>
        </w:tc>
      </w:tr>
    </w:tbl>
    <w:p w14:paraId="28871C68" w14:textId="77777777" w:rsidR="00D93954" w:rsidRDefault="00D93954" w:rsidP="00D93954"/>
    <w:p w14:paraId="02CACE69" w14:textId="395D4FBC" w:rsidR="0048338B" w:rsidRDefault="0048338B" w:rsidP="00D93954"/>
    <w:p w14:paraId="05D4C7E0" w14:textId="77777777" w:rsidR="008C28E4" w:rsidRDefault="008C28E4" w:rsidP="00DD7742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34A356B6" w14:textId="77777777" w:rsidR="00DD7742" w:rsidRPr="00637ECC" w:rsidRDefault="00DD7742" w:rsidP="00637E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D7742" w:rsidRPr="00637E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D0894" w14:textId="77777777" w:rsidR="003C5FF2" w:rsidRDefault="003C5FF2" w:rsidP="007958F4">
      <w:r>
        <w:separator/>
      </w:r>
    </w:p>
  </w:endnote>
  <w:endnote w:type="continuationSeparator" w:id="0">
    <w:p w14:paraId="16C72150" w14:textId="77777777" w:rsidR="003C5FF2" w:rsidRDefault="003C5FF2" w:rsidP="00795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35A0D" w14:textId="77777777" w:rsidR="003C5FF2" w:rsidRDefault="003C5FF2" w:rsidP="007958F4">
      <w:r>
        <w:separator/>
      </w:r>
    </w:p>
  </w:footnote>
  <w:footnote w:type="continuationSeparator" w:id="0">
    <w:p w14:paraId="093B1C5B" w14:textId="77777777" w:rsidR="003C5FF2" w:rsidRDefault="003C5FF2" w:rsidP="007958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NDYwNTIysDQyNjJV0lEKTi0uzszPAykwsagFAOs+CUYtAAAA"/>
  </w:docVars>
  <w:rsids>
    <w:rsidRoot w:val="00B776CB"/>
    <w:rsid w:val="00014F76"/>
    <w:rsid w:val="00022D5E"/>
    <w:rsid w:val="000243D6"/>
    <w:rsid w:val="00025027"/>
    <w:rsid w:val="000347A1"/>
    <w:rsid w:val="000349A6"/>
    <w:rsid w:val="000379BD"/>
    <w:rsid w:val="000428A7"/>
    <w:rsid w:val="00055DF3"/>
    <w:rsid w:val="00056940"/>
    <w:rsid w:val="00056F44"/>
    <w:rsid w:val="00057C9F"/>
    <w:rsid w:val="00061701"/>
    <w:rsid w:val="0006618F"/>
    <w:rsid w:val="000751F8"/>
    <w:rsid w:val="00076405"/>
    <w:rsid w:val="00082595"/>
    <w:rsid w:val="000839C1"/>
    <w:rsid w:val="00087D5D"/>
    <w:rsid w:val="00093DFD"/>
    <w:rsid w:val="000954C9"/>
    <w:rsid w:val="000B09C0"/>
    <w:rsid w:val="000B2C7E"/>
    <w:rsid w:val="000B49F9"/>
    <w:rsid w:val="000B747C"/>
    <w:rsid w:val="000C24D6"/>
    <w:rsid w:val="000C784C"/>
    <w:rsid w:val="000E57CB"/>
    <w:rsid w:val="000E7734"/>
    <w:rsid w:val="000F35DD"/>
    <w:rsid w:val="000F6FB2"/>
    <w:rsid w:val="00101A9D"/>
    <w:rsid w:val="00103AD7"/>
    <w:rsid w:val="00105DB3"/>
    <w:rsid w:val="00110695"/>
    <w:rsid w:val="00111282"/>
    <w:rsid w:val="00115FD8"/>
    <w:rsid w:val="0011735B"/>
    <w:rsid w:val="00122F2C"/>
    <w:rsid w:val="00123879"/>
    <w:rsid w:val="00127CA7"/>
    <w:rsid w:val="00132804"/>
    <w:rsid w:val="00136D91"/>
    <w:rsid w:val="001379DA"/>
    <w:rsid w:val="00147463"/>
    <w:rsid w:val="00157088"/>
    <w:rsid w:val="00162E0F"/>
    <w:rsid w:val="001653F9"/>
    <w:rsid w:val="00165521"/>
    <w:rsid w:val="00173DDF"/>
    <w:rsid w:val="00193A24"/>
    <w:rsid w:val="0019451D"/>
    <w:rsid w:val="00194DA0"/>
    <w:rsid w:val="001A0C42"/>
    <w:rsid w:val="001A7465"/>
    <w:rsid w:val="001C648C"/>
    <w:rsid w:val="001D55FC"/>
    <w:rsid w:val="001D5B08"/>
    <w:rsid w:val="001E76C1"/>
    <w:rsid w:val="001F0BB4"/>
    <w:rsid w:val="001F0FBF"/>
    <w:rsid w:val="001F35AC"/>
    <w:rsid w:val="001F69C9"/>
    <w:rsid w:val="00203DCC"/>
    <w:rsid w:val="00211171"/>
    <w:rsid w:val="0021389F"/>
    <w:rsid w:val="0021487E"/>
    <w:rsid w:val="00215752"/>
    <w:rsid w:val="0021646B"/>
    <w:rsid w:val="00220693"/>
    <w:rsid w:val="00222551"/>
    <w:rsid w:val="00222B77"/>
    <w:rsid w:val="00223712"/>
    <w:rsid w:val="00227617"/>
    <w:rsid w:val="002321E7"/>
    <w:rsid w:val="002333E7"/>
    <w:rsid w:val="00244A56"/>
    <w:rsid w:val="00251FDE"/>
    <w:rsid w:val="00252FDD"/>
    <w:rsid w:val="00267B93"/>
    <w:rsid w:val="00271E1F"/>
    <w:rsid w:val="00274EAE"/>
    <w:rsid w:val="00287DF6"/>
    <w:rsid w:val="0029127C"/>
    <w:rsid w:val="00294649"/>
    <w:rsid w:val="00294693"/>
    <w:rsid w:val="002A10C6"/>
    <w:rsid w:val="002B3846"/>
    <w:rsid w:val="002B5923"/>
    <w:rsid w:val="002B6C09"/>
    <w:rsid w:val="002C648B"/>
    <w:rsid w:val="002D2DFC"/>
    <w:rsid w:val="002D3C14"/>
    <w:rsid w:val="002D6EA1"/>
    <w:rsid w:val="002E0D8A"/>
    <w:rsid w:val="002E33CC"/>
    <w:rsid w:val="002E508B"/>
    <w:rsid w:val="002E6702"/>
    <w:rsid w:val="002F2C8C"/>
    <w:rsid w:val="002F3B07"/>
    <w:rsid w:val="00302972"/>
    <w:rsid w:val="00303702"/>
    <w:rsid w:val="00303CB2"/>
    <w:rsid w:val="00314110"/>
    <w:rsid w:val="00322314"/>
    <w:rsid w:val="003229D8"/>
    <w:rsid w:val="0032346A"/>
    <w:rsid w:val="00323D07"/>
    <w:rsid w:val="00324354"/>
    <w:rsid w:val="00326D7A"/>
    <w:rsid w:val="00331321"/>
    <w:rsid w:val="00343620"/>
    <w:rsid w:val="00346A9D"/>
    <w:rsid w:val="003501CB"/>
    <w:rsid w:val="00350C71"/>
    <w:rsid w:val="003522F3"/>
    <w:rsid w:val="00352301"/>
    <w:rsid w:val="0035550B"/>
    <w:rsid w:val="00356E55"/>
    <w:rsid w:val="003604F0"/>
    <w:rsid w:val="003726B4"/>
    <w:rsid w:val="00374010"/>
    <w:rsid w:val="00386644"/>
    <w:rsid w:val="00387BE5"/>
    <w:rsid w:val="00395BD7"/>
    <w:rsid w:val="003A2446"/>
    <w:rsid w:val="003A3B35"/>
    <w:rsid w:val="003B0778"/>
    <w:rsid w:val="003B1AEA"/>
    <w:rsid w:val="003B1CA7"/>
    <w:rsid w:val="003B3A16"/>
    <w:rsid w:val="003B702F"/>
    <w:rsid w:val="003B77A7"/>
    <w:rsid w:val="003C4FB4"/>
    <w:rsid w:val="003C5FF2"/>
    <w:rsid w:val="003D0F0F"/>
    <w:rsid w:val="003D232D"/>
    <w:rsid w:val="003D2A9D"/>
    <w:rsid w:val="003D46F9"/>
    <w:rsid w:val="003D6A68"/>
    <w:rsid w:val="003E1BA7"/>
    <w:rsid w:val="003E622B"/>
    <w:rsid w:val="003F3971"/>
    <w:rsid w:val="004069A9"/>
    <w:rsid w:val="00416EA8"/>
    <w:rsid w:val="00417269"/>
    <w:rsid w:val="00420403"/>
    <w:rsid w:val="00433D21"/>
    <w:rsid w:val="0043538B"/>
    <w:rsid w:val="0045256A"/>
    <w:rsid w:val="00453926"/>
    <w:rsid w:val="00455968"/>
    <w:rsid w:val="00462D75"/>
    <w:rsid w:val="00463377"/>
    <w:rsid w:val="00470247"/>
    <w:rsid w:val="00476982"/>
    <w:rsid w:val="00476D98"/>
    <w:rsid w:val="00480173"/>
    <w:rsid w:val="0048074C"/>
    <w:rsid w:val="00481A4B"/>
    <w:rsid w:val="0048338B"/>
    <w:rsid w:val="00485B72"/>
    <w:rsid w:val="00490BC7"/>
    <w:rsid w:val="00491DEB"/>
    <w:rsid w:val="004958CC"/>
    <w:rsid w:val="004A1D47"/>
    <w:rsid w:val="004A5F33"/>
    <w:rsid w:val="004B1D54"/>
    <w:rsid w:val="004B2967"/>
    <w:rsid w:val="004B4DF3"/>
    <w:rsid w:val="004B6B91"/>
    <w:rsid w:val="004B77EF"/>
    <w:rsid w:val="004D3D93"/>
    <w:rsid w:val="004E47EB"/>
    <w:rsid w:val="004E52D6"/>
    <w:rsid w:val="004E6522"/>
    <w:rsid w:val="004E785D"/>
    <w:rsid w:val="004F0B8B"/>
    <w:rsid w:val="00507B87"/>
    <w:rsid w:val="00512474"/>
    <w:rsid w:val="005150B6"/>
    <w:rsid w:val="00524357"/>
    <w:rsid w:val="0053128A"/>
    <w:rsid w:val="00536BB6"/>
    <w:rsid w:val="00536C1D"/>
    <w:rsid w:val="005423FA"/>
    <w:rsid w:val="00551E2C"/>
    <w:rsid w:val="00551FFB"/>
    <w:rsid w:val="00557AFC"/>
    <w:rsid w:val="00560FFB"/>
    <w:rsid w:val="00561C47"/>
    <w:rsid w:val="005645D8"/>
    <w:rsid w:val="00565FD4"/>
    <w:rsid w:val="00575A00"/>
    <w:rsid w:val="005807AF"/>
    <w:rsid w:val="005815C2"/>
    <w:rsid w:val="0058382D"/>
    <w:rsid w:val="00593E5B"/>
    <w:rsid w:val="00594D15"/>
    <w:rsid w:val="00597210"/>
    <w:rsid w:val="005A3495"/>
    <w:rsid w:val="005B414B"/>
    <w:rsid w:val="005C5B17"/>
    <w:rsid w:val="005C7122"/>
    <w:rsid w:val="005D4490"/>
    <w:rsid w:val="005D55FA"/>
    <w:rsid w:val="005D6784"/>
    <w:rsid w:val="005E18FB"/>
    <w:rsid w:val="005E4FBE"/>
    <w:rsid w:val="005F1066"/>
    <w:rsid w:val="005F34C7"/>
    <w:rsid w:val="00601EA2"/>
    <w:rsid w:val="00603FF1"/>
    <w:rsid w:val="00604B23"/>
    <w:rsid w:val="00606DEB"/>
    <w:rsid w:val="00611A3B"/>
    <w:rsid w:val="00612F8B"/>
    <w:rsid w:val="00613D88"/>
    <w:rsid w:val="00615A9B"/>
    <w:rsid w:val="00617075"/>
    <w:rsid w:val="00637ECC"/>
    <w:rsid w:val="00641C71"/>
    <w:rsid w:val="006615E0"/>
    <w:rsid w:val="0066530C"/>
    <w:rsid w:val="00666C8D"/>
    <w:rsid w:val="0067657C"/>
    <w:rsid w:val="006B1222"/>
    <w:rsid w:val="006B1E8A"/>
    <w:rsid w:val="006C5456"/>
    <w:rsid w:val="006C5912"/>
    <w:rsid w:val="006C60F0"/>
    <w:rsid w:val="006D0759"/>
    <w:rsid w:val="006D0C8A"/>
    <w:rsid w:val="006D2181"/>
    <w:rsid w:val="006E0704"/>
    <w:rsid w:val="006E0E3B"/>
    <w:rsid w:val="006E1BC5"/>
    <w:rsid w:val="006E57F0"/>
    <w:rsid w:val="006E75DA"/>
    <w:rsid w:val="006F181E"/>
    <w:rsid w:val="006F4D01"/>
    <w:rsid w:val="00712455"/>
    <w:rsid w:val="007136E4"/>
    <w:rsid w:val="007163ED"/>
    <w:rsid w:val="00722742"/>
    <w:rsid w:val="00725C09"/>
    <w:rsid w:val="00735875"/>
    <w:rsid w:val="00736DEC"/>
    <w:rsid w:val="007446AE"/>
    <w:rsid w:val="0075162A"/>
    <w:rsid w:val="00755629"/>
    <w:rsid w:val="00766510"/>
    <w:rsid w:val="00772568"/>
    <w:rsid w:val="00774448"/>
    <w:rsid w:val="00776C3F"/>
    <w:rsid w:val="00783480"/>
    <w:rsid w:val="00786597"/>
    <w:rsid w:val="00786777"/>
    <w:rsid w:val="00786BA8"/>
    <w:rsid w:val="00787ACF"/>
    <w:rsid w:val="007913DE"/>
    <w:rsid w:val="007958F4"/>
    <w:rsid w:val="00795CF1"/>
    <w:rsid w:val="007A2E0C"/>
    <w:rsid w:val="007A5F0A"/>
    <w:rsid w:val="007B014D"/>
    <w:rsid w:val="007B132B"/>
    <w:rsid w:val="007B75F8"/>
    <w:rsid w:val="007B78B4"/>
    <w:rsid w:val="007C605F"/>
    <w:rsid w:val="007D17D8"/>
    <w:rsid w:val="007E03A2"/>
    <w:rsid w:val="007E1F9D"/>
    <w:rsid w:val="007E5932"/>
    <w:rsid w:val="007F08E1"/>
    <w:rsid w:val="007F3023"/>
    <w:rsid w:val="00802E23"/>
    <w:rsid w:val="0081221E"/>
    <w:rsid w:val="008123F9"/>
    <w:rsid w:val="0081430B"/>
    <w:rsid w:val="0082016E"/>
    <w:rsid w:val="0082643E"/>
    <w:rsid w:val="008311C4"/>
    <w:rsid w:val="00832E97"/>
    <w:rsid w:val="00833692"/>
    <w:rsid w:val="008400E3"/>
    <w:rsid w:val="00840BE7"/>
    <w:rsid w:val="00841F03"/>
    <w:rsid w:val="00842D45"/>
    <w:rsid w:val="00845AF2"/>
    <w:rsid w:val="008525A9"/>
    <w:rsid w:val="00855AE2"/>
    <w:rsid w:val="00860FA6"/>
    <w:rsid w:val="00861377"/>
    <w:rsid w:val="0086284A"/>
    <w:rsid w:val="00867943"/>
    <w:rsid w:val="00870DA6"/>
    <w:rsid w:val="00873722"/>
    <w:rsid w:val="00876482"/>
    <w:rsid w:val="00880761"/>
    <w:rsid w:val="00881F22"/>
    <w:rsid w:val="00886C60"/>
    <w:rsid w:val="00891634"/>
    <w:rsid w:val="00894B9A"/>
    <w:rsid w:val="008A3313"/>
    <w:rsid w:val="008B151D"/>
    <w:rsid w:val="008B1CA9"/>
    <w:rsid w:val="008B20AE"/>
    <w:rsid w:val="008B377A"/>
    <w:rsid w:val="008B560F"/>
    <w:rsid w:val="008B624E"/>
    <w:rsid w:val="008C28E4"/>
    <w:rsid w:val="008C7863"/>
    <w:rsid w:val="008C7A92"/>
    <w:rsid w:val="008D0FC4"/>
    <w:rsid w:val="008D1E94"/>
    <w:rsid w:val="008D38B9"/>
    <w:rsid w:val="008D5D2C"/>
    <w:rsid w:val="008D5DEF"/>
    <w:rsid w:val="008E65C5"/>
    <w:rsid w:val="008F128F"/>
    <w:rsid w:val="008F7DBD"/>
    <w:rsid w:val="00902D05"/>
    <w:rsid w:val="0090649C"/>
    <w:rsid w:val="009078D2"/>
    <w:rsid w:val="009216EA"/>
    <w:rsid w:val="00922251"/>
    <w:rsid w:val="00923B64"/>
    <w:rsid w:val="009269FB"/>
    <w:rsid w:val="00926B1C"/>
    <w:rsid w:val="00927689"/>
    <w:rsid w:val="0093527B"/>
    <w:rsid w:val="00941661"/>
    <w:rsid w:val="009421E4"/>
    <w:rsid w:val="009538B5"/>
    <w:rsid w:val="00957401"/>
    <w:rsid w:val="00963E5A"/>
    <w:rsid w:val="009667C5"/>
    <w:rsid w:val="0096714E"/>
    <w:rsid w:val="00967666"/>
    <w:rsid w:val="00973102"/>
    <w:rsid w:val="009925FB"/>
    <w:rsid w:val="009937C4"/>
    <w:rsid w:val="009A1EF7"/>
    <w:rsid w:val="009A4894"/>
    <w:rsid w:val="009A4EF2"/>
    <w:rsid w:val="009A52C6"/>
    <w:rsid w:val="009B6AB3"/>
    <w:rsid w:val="009B79F9"/>
    <w:rsid w:val="009C0C0A"/>
    <w:rsid w:val="009C4AC9"/>
    <w:rsid w:val="009D2AA1"/>
    <w:rsid w:val="009E079B"/>
    <w:rsid w:val="009F0A82"/>
    <w:rsid w:val="009F465F"/>
    <w:rsid w:val="009F4774"/>
    <w:rsid w:val="009F4BEE"/>
    <w:rsid w:val="009F7D88"/>
    <w:rsid w:val="00A01ADB"/>
    <w:rsid w:val="00A0423E"/>
    <w:rsid w:val="00A120B2"/>
    <w:rsid w:val="00A4455F"/>
    <w:rsid w:val="00A46F23"/>
    <w:rsid w:val="00A54198"/>
    <w:rsid w:val="00A558AA"/>
    <w:rsid w:val="00A62A20"/>
    <w:rsid w:val="00A65E56"/>
    <w:rsid w:val="00A71E22"/>
    <w:rsid w:val="00A72501"/>
    <w:rsid w:val="00A848E7"/>
    <w:rsid w:val="00A93D10"/>
    <w:rsid w:val="00A96DE6"/>
    <w:rsid w:val="00AA08A5"/>
    <w:rsid w:val="00AA371E"/>
    <w:rsid w:val="00AA6E6D"/>
    <w:rsid w:val="00AB406B"/>
    <w:rsid w:val="00AD186A"/>
    <w:rsid w:val="00AD732C"/>
    <w:rsid w:val="00AE038D"/>
    <w:rsid w:val="00AE771D"/>
    <w:rsid w:val="00AF1B9A"/>
    <w:rsid w:val="00B02370"/>
    <w:rsid w:val="00B04C12"/>
    <w:rsid w:val="00B11328"/>
    <w:rsid w:val="00B16DF9"/>
    <w:rsid w:val="00B25E40"/>
    <w:rsid w:val="00B32918"/>
    <w:rsid w:val="00B34FB8"/>
    <w:rsid w:val="00B35042"/>
    <w:rsid w:val="00B45599"/>
    <w:rsid w:val="00B56E6C"/>
    <w:rsid w:val="00B6414F"/>
    <w:rsid w:val="00B7014C"/>
    <w:rsid w:val="00B70C22"/>
    <w:rsid w:val="00B7591C"/>
    <w:rsid w:val="00B776CB"/>
    <w:rsid w:val="00B779B5"/>
    <w:rsid w:val="00B90F41"/>
    <w:rsid w:val="00B93D2C"/>
    <w:rsid w:val="00B93FC6"/>
    <w:rsid w:val="00BA0029"/>
    <w:rsid w:val="00BA26CE"/>
    <w:rsid w:val="00BA71C8"/>
    <w:rsid w:val="00BA7610"/>
    <w:rsid w:val="00BB09F9"/>
    <w:rsid w:val="00BB4E36"/>
    <w:rsid w:val="00BC0CCA"/>
    <w:rsid w:val="00BC2793"/>
    <w:rsid w:val="00BC2F7B"/>
    <w:rsid w:val="00BC30CB"/>
    <w:rsid w:val="00BC3620"/>
    <w:rsid w:val="00BC7835"/>
    <w:rsid w:val="00BD384A"/>
    <w:rsid w:val="00BD5107"/>
    <w:rsid w:val="00BD5595"/>
    <w:rsid w:val="00BE60D5"/>
    <w:rsid w:val="00BE68AA"/>
    <w:rsid w:val="00BE6A2F"/>
    <w:rsid w:val="00BE6B0C"/>
    <w:rsid w:val="00BF00EA"/>
    <w:rsid w:val="00BF2554"/>
    <w:rsid w:val="00BF693E"/>
    <w:rsid w:val="00C01480"/>
    <w:rsid w:val="00C03E35"/>
    <w:rsid w:val="00C04B07"/>
    <w:rsid w:val="00C058F9"/>
    <w:rsid w:val="00C145EC"/>
    <w:rsid w:val="00C171B3"/>
    <w:rsid w:val="00C17C10"/>
    <w:rsid w:val="00C2767C"/>
    <w:rsid w:val="00C41F18"/>
    <w:rsid w:val="00C436C4"/>
    <w:rsid w:val="00C52593"/>
    <w:rsid w:val="00C52854"/>
    <w:rsid w:val="00C56677"/>
    <w:rsid w:val="00C56F45"/>
    <w:rsid w:val="00C645B6"/>
    <w:rsid w:val="00C64D0C"/>
    <w:rsid w:val="00C70672"/>
    <w:rsid w:val="00C70DE4"/>
    <w:rsid w:val="00C70F9F"/>
    <w:rsid w:val="00C74771"/>
    <w:rsid w:val="00C76414"/>
    <w:rsid w:val="00C830FF"/>
    <w:rsid w:val="00C850AD"/>
    <w:rsid w:val="00C9192A"/>
    <w:rsid w:val="00C96434"/>
    <w:rsid w:val="00C966FF"/>
    <w:rsid w:val="00CA3538"/>
    <w:rsid w:val="00CA71B3"/>
    <w:rsid w:val="00CB2450"/>
    <w:rsid w:val="00CB267C"/>
    <w:rsid w:val="00CD0902"/>
    <w:rsid w:val="00CD108E"/>
    <w:rsid w:val="00CD5D96"/>
    <w:rsid w:val="00CE4BB4"/>
    <w:rsid w:val="00CE7973"/>
    <w:rsid w:val="00CF1423"/>
    <w:rsid w:val="00CF3BD5"/>
    <w:rsid w:val="00D17139"/>
    <w:rsid w:val="00D262A0"/>
    <w:rsid w:val="00D32970"/>
    <w:rsid w:val="00D376AC"/>
    <w:rsid w:val="00D40D00"/>
    <w:rsid w:val="00D41ACD"/>
    <w:rsid w:val="00D43264"/>
    <w:rsid w:val="00D453F9"/>
    <w:rsid w:val="00D4781F"/>
    <w:rsid w:val="00D53011"/>
    <w:rsid w:val="00D565CB"/>
    <w:rsid w:val="00D60E6C"/>
    <w:rsid w:val="00D631EB"/>
    <w:rsid w:val="00D66AA1"/>
    <w:rsid w:val="00D677C4"/>
    <w:rsid w:val="00D67FBB"/>
    <w:rsid w:val="00D75B1B"/>
    <w:rsid w:val="00D82E51"/>
    <w:rsid w:val="00D8409B"/>
    <w:rsid w:val="00D87D8D"/>
    <w:rsid w:val="00D905E0"/>
    <w:rsid w:val="00D9068C"/>
    <w:rsid w:val="00D93911"/>
    <w:rsid w:val="00D93954"/>
    <w:rsid w:val="00D93B25"/>
    <w:rsid w:val="00D93F2A"/>
    <w:rsid w:val="00DA16FA"/>
    <w:rsid w:val="00DA1904"/>
    <w:rsid w:val="00DA29AC"/>
    <w:rsid w:val="00DA3621"/>
    <w:rsid w:val="00DB27B7"/>
    <w:rsid w:val="00DB375D"/>
    <w:rsid w:val="00DB3EB3"/>
    <w:rsid w:val="00DB7CC9"/>
    <w:rsid w:val="00DC0721"/>
    <w:rsid w:val="00DC5926"/>
    <w:rsid w:val="00DC7A63"/>
    <w:rsid w:val="00DC7E52"/>
    <w:rsid w:val="00DD1F53"/>
    <w:rsid w:val="00DD3D3B"/>
    <w:rsid w:val="00DD70A0"/>
    <w:rsid w:val="00DD7742"/>
    <w:rsid w:val="00DE04E3"/>
    <w:rsid w:val="00DE13F7"/>
    <w:rsid w:val="00DE4CB4"/>
    <w:rsid w:val="00DF198E"/>
    <w:rsid w:val="00DF3351"/>
    <w:rsid w:val="00E03A86"/>
    <w:rsid w:val="00E06C6B"/>
    <w:rsid w:val="00E11ED5"/>
    <w:rsid w:val="00E23A72"/>
    <w:rsid w:val="00E27F4F"/>
    <w:rsid w:val="00E431EE"/>
    <w:rsid w:val="00E44005"/>
    <w:rsid w:val="00E51740"/>
    <w:rsid w:val="00E530E6"/>
    <w:rsid w:val="00E618A8"/>
    <w:rsid w:val="00E62740"/>
    <w:rsid w:val="00E64C02"/>
    <w:rsid w:val="00E65097"/>
    <w:rsid w:val="00E74F36"/>
    <w:rsid w:val="00E8408F"/>
    <w:rsid w:val="00E91ADA"/>
    <w:rsid w:val="00EA7887"/>
    <w:rsid w:val="00EB125C"/>
    <w:rsid w:val="00EB5498"/>
    <w:rsid w:val="00ED1EC5"/>
    <w:rsid w:val="00EE6DD1"/>
    <w:rsid w:val="00EF1DF4"/>
    <w:rsid w:val="00EF40E5"/>
    <w:rsid w:val="00F01F16"/>
    <w:rsid w:val="00F30758"/>
    <w:rsid w:val="00F33586"/>
    <w:rsid w:val="00F34298"/>
    <w:rsid w:val="00F34B7B"/>
    <w:rsid w:val="00F35C51"/>
    <w:rsid w:val="00F35C70"/>
    <w:rsid w:val="00F35D27"/>
    <w:rsid w:val="00F57EE7"/>
    <w:rsid w:val="00F623FA"/>
    <w:rsid w:val="00F72188"/>
    <w:rsid w:val="00F74072"/>
    <w:rsid w:val="00F76291"/>
    <w:rsid w:val="00F90C42"/>
    <w:rsid w:val="00F94DF8"/>
    <w:rsid w:val="00F97905"/>
    <w:rsid w:val="00FA03DE"/>
    <w:rsid w:val="00FA20EF"/>
    <w:rsid w:val="00FA6CF3"/>
    <w:rsid w:val="00FA745E"/>
    <w:rsid w:val="00FB1447"/>
    <w:rsid w:val="00FB149D"/>
    <w:rsid w:val="00FB2438"/>
    <w:rsid w:val="00FB3E01"/>
    <w:rsid w:val="00FB6CC7"/>
    <w:rsid w:val="00FD7987"/>
    <w:rsid w:val="00FE0114"/>
    <w:rsid w:val="00FF24CE"/>
    <w:rsid w:val="00FF282D"/>
    <w:rsid w:val="00FF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ED2D1"/>
  <w15:chartTrackingRefBased/>
  <w15:docId w15:val="{3D9F472A-FB82-488F-ABDC-AD9F6FB9C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58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958F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958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958F4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36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620"/>
    <w:rPr>
      <w:sz w:val="18"/>
      <w:szCs w:val="18"/>
    </w:rPr>
  </w:style>
  <w:style w:type="table" w:styleId="ListTable6Colorful">
    <w:name w:val="List Table 6 Colorful"/>
    <w:basedOn w:val="TableNormal"/>
    <w:uiPriority w:val="51"/>
    <w:rsid w:val="00D9395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E74F36"/>
    <w:pPr>
      <w:ind w:firstLineChars="200" w:firstLine="420"/>
    </w:pPr>
  </w:style>
  <w:style w:type="paragraph" w:styleId="Revision">
    <w:name w:val="Revision"/>
    <w:hidden/>
    <w:uiPriority w:val="99"/>
    <w:semiHidden/>
    <w:rsid w:val="00EE6DD1"/>
  </w:style>
  <w:style w:type="table" w:customStyle="1" w:styleId="61">
    <w:name w:val="清单表 6 彩色1"/>
    <w:basedOn w:val="TableNormal"/>
    <w:next w:val="ListTable6Colorful"/>
    <w:uiPriority w:val="51"/>
    <w:rsid w:val="00DC0721"/>
    <w:rPr>
      <w:rFonts w:ascii="DengXian" w:eastAsia="DengXian" w:hAnsi="DengXian" w:cs="Times New Roman"/>
      <w:color w:val="000000" w:themeColor="text1"/>
    </w:rPr>
    <w:tblPr>
      <w:tblStyleRowBandSize w:val="1"/>
      <w:tblStyleColBandSize w:val="1"/>
      <w:tblInd w:w="0" w:type="nil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5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9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z89</dc:creator>
  <cp:keywords/>
  <dc:description/>
  <cp:lastModifiedBy>Folakemi Adenugba</cp:lastModifiedBy>
  <cp:revision>2</cp:revision>
  <cp:lastPrinted>2021-12-20T09:29:00Z</cp:lastPrinted>
  <dcterms:created xsi:type="dcterms:W3CDTF">2022-04-25T14:21:00Z</dcterms:created>
  <dcterms:modified xsi:type="dcterms:W3CDTF">2022-04-25T14:21:00Z</dcterms:modified>
</cp:coreProperties>
</file>